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72626AB1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basketball club would like to invite your son to join our U1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22B7E230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U16 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56C6826A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66E3BF0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62B47E49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415A7E59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76C1538D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6BBC97E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61A26A2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0ABE5F8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603C06DA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16FB056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37C3065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6418FA7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005A2D2B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96FF644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61FAB8B6" w14:textId="77777777" w:rsidR="0084401F" w:rsidRDefault="0084401F" w:rsidP="0084401F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Monday 6:30-8</w:t>
      </w:r>
    </w:p>
    <w:p w14:paraId="6A8D1853" w14:textId="77777777" w:rsidR="0084401F" w:rsidRDefault="0084401F" w:rsidP="0084401F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ednesday 6:30-8</w:t>
      </w:r>
    </w:p>
    <w:p w14:paraId="41EB0BCF" w14:textId="77777777" w:rsidR="0084401F" w:rsidRDefault="0084401F" w:rsidP="0084401F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 6:30-8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Bagpack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056ED" w14:textId="77777777" w:rsidR="006E5B98" w:rsidRDefault="006E5B98" w:rsidP="00A55276">
      <w:pPr>
        <w:spacing w:after="0" w:line="240" w:lineRule="auto"/>
      </w:pPr>
      <w:r>
        <w:separator/>
      </w:r>
    </w:p>
  </w:endnote>
  <w:endnote w:type="continuationSeparator" w:id="0">
    <w:p w14:paraId="75E0FDFE" w14:textId="77777777" w:rsidR="006E5B98" w:rsidRDefault="006E5B98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B48540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7E857" w14:textId="77777777" w:rsidR="006E5B98" w:rsidRDefault="006E5B98" w:rsidP="00A55276">
      <w:pPr>
        <w:spacing w:after="0" w:line="240" w:lineRule="auto"/>
      </w:pPr>
      <w:r>
        <w:separator/>
      </w:r>
    </w:p>
  </w:footnote>
  <w:footnote w:type="continuationSeparator" w:id="0">
    <w:p w14:paraId="4DDE8C2E" w14:textId="77777777" w:rsidR="006E5B98" w:rsidRDefault="006E5B98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177EE"/>
    <w:rsid w:val="006C24EA"/>
    <w:rsid w:val="006E5B98"/>
    <w:rsid w:val="006F4115"/>
    <w:rsid w:val="00750CAE"/>
    <w:rsid w:val="007620C4"/>
    <w:rsid w:val="00776F54"/>
    <w:rsid w:val="00787626"/>
    <w:rsid w:val="007F6694"/>
    <w:rsid w:val="00823119"/>
    <w:rsid w:val="0084401F"/>
    <w:rsid w:val="008552E0"/>
    <w:rsid w:val="00897771"/>
    <w:rsid w:val="009219DA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E04742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0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4</cp:revision>
  <cp:lastPrinted>2021-08-23T09:40:00Z</cp:lastPrinted>
  <dcterms:created xsi:type="dcterms:W3CDTF">2022-08-12T11:31:00Z</dcterms:created>
  <dcterms:modified xsi:type="dcterms:W3CDTF">2022-08-12T11:33:00Z</dcterms:modified>
</cp:coreProperties>
</file>